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011 Instalacion D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012 Que Ofrec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013 Lo Que Debemos Saber De R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02 Manipulacion De Datos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03 Visualizacion De Datos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04 Modelo De Machine Learning I Analisis Exploratorio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3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05 Modelo De Machine Learning Ii Modelo De Clasificacion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06 Modelo De Machine Learning Iii Modelo De Regresion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07 Modelo De Machine Learning Iv Tex Mining</w:t>
        </w:r>
      </w:hyperlink>
      <w:r>
        <w:t xml:space="preserve"> </w:t>
      </w:r>
      <w:r>
        <w:t xml:space="preserve">Lee sin conexió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7" Target="https://achalmaedison.netlify.app/programacion-software/r/2020-06-10-011-instalacion-de-r" TargetMode="External" /><Relationship Type="http://schemas.openxmlformats.org/officeDocument/2006/relationships/hyperlink" Id="rId28" Target="https://achalmaedison.netlify.app/programacion-software/r/2020-06-10-011-instalacion-de-r/index.pdf" TargetMode="External" /><Relationship Type="http://schemas.openxmlformats.org/officeDocument/2006/relationships/hyperlink" Id="rId29" Target="https://achalmaedison.netlify.app/programacion-software/r/2020-06-10-012-que-ofrece-r" TargetMode="External" /><Relationship Type="http://schemas.openxmlformats.org/officeDocument/2006/relationships/hyperlink" Id="rId30" Target="https://achalmaedison.netlify.app/programacion-software/r/2020-06-10-012-que-ofrece-r/index.pdf" TargetMode="External" /><Relationship Type="http://schemas.openxmlformats.org/officeDocument/2006/relationships/hyperlink" Id="rId31" Target="https://achalmaedison.netlify.app/programacion-software/r/2020-06-10-013-lo-que-debemos-saber-de-r" TargetMode="External" /><Relationship Type="http://schemas.openxmlformats.org/officeDocument/2006/relationships/hyperlink" Id="rId32" Target="https://achalmaedison.netlify.app/programacion-software/r/2020-06-10-013-lo-que-debemos-saber-de-r/index.pdf" TargetMode="External" /><Relationship Type="http://schemas.openxmlformats.org/officeDocument/2006/relationships/hyperlink" Id="rId33" Target="https://achalmaedison.netlify.app/programacion-software/r/2021-04-05-02-manipulacion-de-datos" TargetMode="External" /><Relationship Type="http://schemas.openxmlformats.org/officeDocument/2006/relationships/hyperlink" Id="rId34" Target="https://achalmaedison.netlify.app/programacion-software/r/2021-04-05-02-manipulacion-de-datos/index.pdf" TargetMode="External" /><Relationship Type="http://schemas.openxmlformats.org/officeDocument/2006/relationships/hyperlink" Id="rId35" Target="https://achalmaedison.netlify.app/programacion-software/r/2021-04-12-03-visualizacion-de-datos" TargetMode="External" /><Relationship Type="http://schemas.openxmlformats.org/officeDocument/2006/relationships/hyperlink" Id="rId36" Target="https://achalmaedison.netlify.app/programacion-software/r/2021-04-12-03-visualizacion-de-datos/index.pdf" TargetMode="External" /><Relationship Type="http://schemas.openxmlformats.org/officeDocument/2006/relationships/hyperlink" Id="rId37" Target="https://achalmaedison.netlify.app/programacion-software/r/2022-11-07-04-modelo-de-machine-learning-i-analisis-exploratorio" TargetMode="External" /><Relationship Type="http://schemas.openxmlformats.org/officeDocument/2006/relationships/hyperlink" Id="rId38" Target="https://achalmaedison.netlify.app/programacion-software/r/2022-11-07-04-modelo-de-machine-learning-i-analisis-exploratorio/index.pdf" TargetMode="External" /><Relationship Type="http://schemas.openxmlformats.org/officeDocument/2006/relationships/hyperlink" Id="rId39" Target="https://achalmaedison.netlify.app/programacion-software/r/2022-11-14-05-modelo-de-machine-learning-ii-modelo-de-clasificacion" TargetMode="External" /><Relationship Type="http://schemas.openxmlformats.org/officeDocument/2006/relationships/hyperlink" Id="rId40" Target="https://achalmaedison.netlify.app/programacion-software/r/2022-11-14-05-modelo-de-machine-learning-ii-modelo-de-clasificacion/index.pdf" TargetMode="External" /><Relationship Type="http://schemas.openxmlformats.org/officeDocument/2006/relationships/hyperlink" Id="rId41" Target="https://achalmaedison.netlify.app/programacion-software/r/2022-11-21-06-modelo-de-machine-learning-iii-modelo-de-regresion" TargetMode="External" /><Relationship Type="http://schemas.openxmlformats.org/officeDocument/2006/relationships/hyperlink" Id="rId42" Target="https://achalmaedison.netlify.app/programacion-software/r/2022-11-21-06-modelo-de-machine-learning-iii-modelo-de-regresion/index.pdf" TargetMode="External" /><Relationship Type="http://schemas.openxmlformats.org/officeDocument/2006/relationships/hyperlink" Id="rId43" Target="https://achalmaedison.netlify.app/programacion-software/r/2022-11-28-07-modelo-de-machine-learning-iv-tex-mining" TargetMode="External" /><Relationship Type="http://schemas.openxmlformats.org/officeDocument/2006/relationships/hyperlink" Id="rId44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chalmaedison.netlify.app/programacion-software/r/2020-06-10-011-instalacion-de-r" TargetMode="External" /><Relationship Type="http://schemas.openxmlformats.org/officeDocument/2006/relationships/hyperlink" Id="rId28" Target="https://achalmaedison.netlify.app/programacion-software/r/2020-06-10-011-instalacion-de-r/index.pdf" TargetMode="External" /><Relationship Type="http://schemas.openxmlformats.org/officeDocument/2006/relationships/hyperlink" Id="rId29" Target="https://achalmaedison.netlify.app/programacion-software/r/2020-06-10-012-que-ofrece-r" TargetMode="External" /><Relationship Type="http://schemas.openxmlformats.org/officeDocument/2006/relationships/hyperlink" Id="rId30" Target="https://achalmaedison.netlify.app/programacion-software/r/2020-06-10-012-que-ofrece-r/index.pdf" TargetMode="External" /><Relationship Type="http://schemas.openxmlformats.org/officeDocument/2006/relationships/hyperlink" Id="rId31" Target="https://achalmaedison.netlify.app/programacion-software/r/2020-06-10-013-lo-que-debemos-saber-de-r" TargetMode="External" /><Relationship Type="http://schemas.openxmlformats.org/officeDocument/2006/relationships/hyperlink" Id="rId32" Target="https://achalmaedison.netlify.app/programacion-software/r/2020-06-10-013-lo-que-debemos-saber-de-r/index.pdf" TargetMode="External" /><Relationship Type="http://schemas.openxmlformats.org/officeDocument/2006/relationships/hyperlink" Id="rId33" Target="https://achalmaedison.netlify.app/programacion-software/r/2021-04-05-02-manipulacion-de-datos" TargetMode="External" /><Relationship Type="http://schemas.openxmlformats.org/officeDocument/2006/relationships/hyperlink" Id="rId34" Target="https://achalmaedison.netlify.app/programacion-software/r/2021-04-05-02-manipulacion-de-datos/index.pdf" TargetMode="External" /><Relationship Type="http://schemas.openxmlformats.org/officeDocument/2006/relationships/hyperlink" Id="rId35" Target="https://achalmaedison.netlify.app/programacion-software/r/2021-04-12-03-visualizacion-de-datos" TargetMode="External" /><Relationship Type="http://schemas.openxmlformats.org/officeDocument/2006/relationships/hyperlink" Id="rId36" Target="https://achalmaedison.netlify.app/programacion-software/r/2021-04-12-03-visualizacion-de-datos/index.pdf" TargetMode="External" /><Relationship Type="http://schemas.openxmlformats.org/officeDocument/2006/relationships/hyperlink" Id="rId37" Target="https://achalmaedison.netlify.app/programacion-software/r/2022-11-07-04-modelo-de-machine-learning-i-analisis-exploratorio" TargetMode="External" /><Relationship Type="http://schemas.openxmlformats.org/officeDocument/2006/relationships/hyperlink" Id="rId38" Target="https://achalmaedison.netlify.app/programacion-software/r/2022-11-07-04-modelo-de-machine-learning-i-analisis-exploratorio/index.pdf" TargetMode="External" /><Relationship Type="http://schemas.openxmlformats.org/officeDocument/2006/relationships/hyperlink" Id="rId39" Target="https://achalmaedison.netlify.app/programacion-software/r/2022-11-14-05-modelo-de-machine-learning-ii-modelo-de-clasificacion" TargetMode="External" /><Relationship Type="http://schemas.openxmlformats.org/officeDocument/2006/relationships/hyperlink" Id="rId40" Target="https://achalmaedison.netlify.app/programacion-software/r/2022-11-14-05-modelo-de-machine-learning-ii-modelo-de-clasificacion/index.pdf" TargetMode="External" /><Relationship Type="http://schemas.openxmlformats.org/officeDocument/2006/relationships/hyperlink" Id="rId41" Target="https://achalmaedison.netlify.app/programacion-software/r/2022-11-21-06-modelo-de-machine-learning-iii-modelo-de-regresion" TargetMode="External" /><Relationship Type="http://schemas.openxmlformats.org/officeDocument/2006/relationships/hyperlink" Id="rId42" Target="https://achalmaedison.netlify.app/programacion-software/r/2022-11-21-06-modelo-de-machine-learning-iii-modelo-de-regresion/index.pdf" TargetMode="External" /><Relationship Type="http://schemas.openxmlformats.org/officeDocument/2006/relationships/hyperlink" Id="rId43" Target="https://achalmaedison.netlify.app/programacion-software/r/2022-11-28-07-modelo-de-machine-learning-iv-tex-mining" TargetMode="External" /><Relationship Type="http://schemas.openxmlformats.org/officeDocument/2006/relationships/hyperlink" Id="rId44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4-01T06:58:31Z</dcterms:created>
  <dcterms:modified xsi:type="dcterms:W3CDTF">2025-04-01T06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1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R PROGRAMACIÓ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